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bb5464e81a170dadc0b31ea78b59139154bf1"/>
      <w:r>
        <w:rPr>
          <w:b/>
        </w:rPr>
        <w:t xml:space="preserve">ПРОТОКОЛ ЕЛЕКТРОННОГО АУКЦІОНУ № SUE001-UA-20221122-325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25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Дружбівсь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65 410,25 грн (з ПДВ). Ділянка Дружбівська розташована на території Коростенського району Житомирської області, за 3,3 км на північний захід від с. Дружб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096 482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РЕЙТ СГ ЮКРЕЙН", ЄДРПОУ: 443261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0:15:09Z</dcterms:created>
  <dcterms:modified xsi:type="dcterms:W3CDTF">2024-05-04T10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